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E6C" w:rsidRDefault="00FD10B8" w:rsidP="00482D15">
      <w:pPr>
        <w:jc w:val="center"/>
        <w:rPr>
          <w:b/>
          <w:sz w:val="32"/>
          <w:szCs w:val="32"/>
        </w:rPr>
      </w:pPr>
      <w:r w:rsidRPr="00482D15">
        <w:rPr>
          <w:b/>
          <w:sz w:val="32"/>
          <w:szCs w:val="32"/>
        </w:rPr>
        <w:t>Naked Presenter</w:t>
      </w:r>
    </w:p>
    <w:p w:rsidR="00C20AC9" w:rsidRDefault="00C20AC9" w:rsidP="00C663BD">
      <w:pPr>
        <w:rPr>
          <w:sz w:val="24"/>
          <w:szCs w:val="24"/>
        </w:rPr>
      </w:pPr>
      <w:r w:rsidRPr="00C20AC9">
        <w:rPr>
          <w:sz w:val="24"/>
          <w:szCs w:val="24"/>
        </w:rPr>
        <w:t>Your supervisor at work has been assigned the task of developing the presentation skills of junior associates.</w:t>
      </w:r>
      <w:r>
        <w:rPr>
          <w:sz w:val="24"/>
          <w:szCs w:val="24"/>
        </w:rPr>
        <w:t xml:space="preserve"> Someone at a meeting told her she should look at Garr Reynolds’ </w:t>
      </w:r>
      <w:r>
        <w:rPr>
          <w:i/>
          <w:sz w:val="24"/>
          <w:szCs w:val="24"/>
        </w:rPr>
        <w:t>Naked Presenter</w:t>
      </w:r>
      <w:r>
        <w:rPr>
          <w:sz w:val="24"/>
          <w:szCs w:val="24"/>
        </w:rPr>
        <w:t>.  She bought the book and gave it to you with the directions of “Read this and tell me what he has to say.  You’re young; Does his book help you to think about presenting differently?  I want to know how you will take the book and use it.”</w:t>
      </w:r>
    </w:p>
    <w:p w:rsidR="00C20AC9" w:rsidRPr="00C20AC9" w:rsidRDefault="00C20AC9" w:rsidP="00C663BD">
      <w:pPr>
        <w:rPr>
          <w:sz w:val="24"/>
          <w:szCs w:val="24"/>
        </w:rPr>
      </w:pPr>
    </w:p>
    <w:p w:rsidR="00C663BD" w:rsidRPr="00C20AC9" w:rsidRDefault="00C663BD" w:rsidP="00C663BD">
      <w:pPr>
        <w:rPr>
          <w:b/>
          <w:sz w:val="24"/>
          <w:szCs w:val="24"/>
        </w:rPr>
      </w:pPr>
      <w:r w:rsidRPr="00C20AC9">
        <w:rPr>
          <w:b/>
          <w:sz w:val="24"/>
          <w:szCs w:val="24"/>
        </w:rPr>
        <w:t xml:space="preserve">Address the </w:t>
      </w:r>
      <w:r w:rsidR="00C20AC9" w:rsidRPr="00C20AC9">
        <w:rPr>
          <w:b/>
          <w:sz w:val="24"/>
          <w:szCs w:val="24"/>
        </w:rPr>
        <w:t>following points in a memo to</w:t>
      </w:r>
      <w:r w:rsidR="00C20AC9">
        <w:rPr>
          <w:b/>
          <w:sz w:val="24"/>
          <w:szCs w:val="24"/>
        </w:rPr>
        <w:t xml:space="preserve"> your supervisor. </w:t>
      </w:r>
      <w:r w:rsidRPr="00C20AC9">
        <w:rPr>
          <w:b/>
          <w:sz w:val="24"/>
          <w:szCs w:val="24"/>
        </w:rPr>
        <w:t>Use standard paragraph format.</w:t>
      </w:r>
      <w:r w:rsidR="008A5CD2">
        <w:rPr>
          <w:b/>
          <w:sz w:val="24"/>
          <w:szCs w:val="24"/>
        </w:rPr>
        <w:t xml:space="preserve"> In fact, use all of the good writing techniques we have been discussing.</w:t>
      </w:r>
      <w:bookmarkStart w:id="0" w:name="_GoBack"/>
      <w:bookmarkEnd w:id="0"/>
    </w:p>
    <w:p w:rsidR="00FD10B8" w:rsidRPr="00C20AC9" w:rsidRDefault="00482D15" w:rsidP="00482D1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20AC9">
        <w:rPr>
          <w:sz w:val="24"/>
          <w:szCs w:val="24"/>
        </w:rPr>
        <w:t>What is Garr Reynolds’ main</w:t>
      </w:r>
      <w:r w:rsidR="00FD10B8" w:rsidRPr="00C20AC9">
        <w:rPr>
          <w:sz w:val="24"/>
          <w:szCs w:val="24"/>
        </w:rPr>
        <w:t xml:space="preserve"> point?</w:t>
      </w:r>
    </w:p>
    <w:p w:rsidR="00C663BD" w:rsidRPr="00C20AC9" w:rsidRDefault="00C663BD" w:rsidP="00482D1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20AC9">
        <w:rPr>
          <w:sz w:val="24"/>
          <w:szCs w:val="24"/>
        </w:rPr>
        <w:t>What reasons and evidence does Reynolds offer to support his point? Identify two or three.</w:t>
      </w:r>
    </w:p>
    <w:p w:rsidR="00C663BD" w:rsidRPr="00C20AC9" w:rsidRDefault="00C663BD" w:rsidP="00482D1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20AC9">
        <w:rPr>
          <w:sz w:val="24"/>
          <w:szCs w:val="24"/>
        </w:rPr>
        <w:t>Do you agree with him?  Why or why not?</w:t>
      </w:r>
    </w:p>
    <w:p w:rsidR="00C663BD" w:rsidRPr="00C20AC9" w:rsidRDefault="00FD10B8" w:rsidP="00482D1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20AC9">
        <w:rPr>
          <w:sz w:val="24"/>
          <w:szCs w:val="24"/>
        </w:rPr>
        <w:t>What three things did you find</w:t>
      </w:r>
      <w:r w:rsidR="00C663BD" w:rsidRPr="00C20AC9">
        <w:rPr>
          <w:sz w:val="24"/>
          <w:szCs w:val="24"/>
        </w:rPr>
        <w:t xml:space="preserve"> most significant or su</w:t>
      </w:r>
      <w:r w:rsidR="00096636" w:rsidRPr="00C20AC9">
        <w:rPr>
          <w:sz w:val="24"/>
          <w:szCs w:val="24"/>
        </w:rPr>
        <w:t>r</w:t>
      </w:r>
      <w:r w:rsidR="00C663BD" w:rsidRPr="00C20AC9">
        <w:rPr>
          <w:sz w:val="24"/>
          <w:szCs w:val="24"/>
        </w:rPr>
        <w:t>prising?</w:t>
      </w:r>
    </w:p>
    <w:p w:rsidR="00FD10B8" w:rsidRPr="00C20AC9" w:rsidRDefault="00482D15" w:rsidP="000765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20AC9">
        <w:rPr>
          <w:sz w:val="24"/>
          <w:szCs w:val="24"/>
        </w:rPr>
        <w:t>H</w:t>
      </w:r>
      <w:r w:rsidR="00FD10B8" w:rsidRPr="00C20AC9">
        <w:rPr>
          <w:sz w:val="24"/>
          <w:szCs w:val="24"/>
        </w:rPr>
        <w:t xml:space="preserve">aving read </w:t>
      </w:r>
      <w:r w:rsidR="00FD10B8" w:rsidRPr="00C20AC9">
        <w:rPr>
          <w:i/>
          <w:sz w:val="24"/>
          <w:szCs w:val="24"/>
        </w:rPr>
        <w:t>The Naked Presenter</w:t>
      </w:r>
      <w:r w:rsidR="00FD10B8" w:rsidRPr="00C20AC9">
        <w:rPr>
          <w:sz w:val="24"/>
          <w:szCs w:val="24"/>
        </w:rPr>
        <w:t xml:space="preserve"> what </w:t>
      </w:r>
      <w:r w:rsidR="00D32E72" w:rsidRPr="00C20AC9">
        <w:rPr>
          <w:sz w:val="24"/>
          <w:szCs w:val="24"/>
        </w:rPr>
        <w:t>do you intend to do differently than</w:t>
      </w:r>
      <w:r w:rsidR="00076552" w:rsidRPr="00C20AC9">
        <w:rPr>
          <w:sz w:val="24"/>
          <w:szCs w:val="24"/>
        </w:rPr>
        <w:t xml:space="preserve"> your first presentation in this class? </w:t>
      </w:r>
      <w:r w:rsidR="00C20AC9">
        <w:rPr>
          <w:sz w:val="24"/>
          <w:szCs w:val="24"/>
        </w:rPr>
        <w:t>(i.e. What did you specifically learn that might make you a better presenter)</w:t>
      </w:r>
    </w:p>
    <w:p w:rsidR="00FD10B8" w:rsidRPr="00C20AC9" w:rsidRDefault="00FD10B8" w:rsidP="00482D1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20AC9">
        <w:rPr>
          <w:sz w:val="24"/>
          <w:szCs w:val="24"/>
        </w:rPr>
        <w:t>What barriers can you anticipate to presenting naked?  What strategies can you consider to overcome them?</w:t>
      </w:r>
      <w:r w:rsidR="00C20AC9">
        <w:rPr>
          <w:sz w:val="24"/>
          <w:szCs w:val="24"/>
        </w:rPr>
        <w:t xml:space="preserve"> </w:t>
      </w:r>
    </w:p>
    <w:p w:rsidR="00C663BD" w:rsidRPr="00482D15" w:rsidRDefault="00C663BD" w:rsidP="00C663BD">
      <w:pPr>
        <w:pStyle w:val="ListParagraph"/>
        <w:rPr>
          <w:sz w:val="32"/>
          <w:szCs w:val="32"/>
        </w:rPr>
      </w:pPr>
    </w:p>
    <w:p w:rsidR="00FD10B8" w:rsidRDefault="00FD10B8"/>
    <w:sectPr w:rsidR="00FD10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204967"/>
    <w:multiLevelType w:val="hybridMultilevel"/>
    <w:tmpl w:val="871A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wMLE0NjIzAyJLQyUdpeDU4uLM/DyQAsNaAPq1CgYsAAAA"/>
  </w:docVars>
  <w:rsids>
    <w:rsidRoot w:val="00FD10B8"/>
    <w:rsid w:val="000023DE"/>
    <w:rsid w:val="00076552"/>
    <w:rsid w:val="00096636"/>
    <w:rsid w:val="00482D15"/>
    <w:rsid w:val="00485D0D"/>
    <w:rsid w:val="008A5CD2"/>
    <w:rsid w:val="00AD1566"/>
    <w:rsid w:val="00BD0AE7"/>
    <w:rsid w:val="00C17E6C"/>
    <w:rsid w:val="00C20AC9"/>
    <w:rsid w:val="00C44797"/>
    <w:rsid w:val="00C663BD"/>
    <w:rsid w:val="00D32E72"/>
    <w:rsid w:val="00FD10B8"/>
    <w:rsid w:val="00FD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14A5C"/>
  <w15:docId w15:val="{200F66AC-0D09-4EA0-A69C-4866C9135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aLynne</dc:creator>
  <cp:lastModifiedBy>Case, Vera L.</cp:lastModifiedBy>
  <cp:revision>2</cp:revision>
  <dcterms:created xsi:type="dcterms:W3CDTF">2018-01-09T20:57:00Z</dcterms:created>
  <dcterms:modified xsi:type="dcterms:W3CDTF">2018-01-09T20:57:00Z</dcterms:modified>
</cp:coreProperties>
</file>